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4EC14" w14:textId="77777777" w:rsidR="00444B20" w:rsidRDefault="00DB16F0" w:rsidP="00444B2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04DEEC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0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0;&#13;&#13;&#13;&#13;&#13;&#13;&#13;&#13;&#13;&#13;&#13;&#13;&#13;&#13;&#13;&#13;&#13;&#13;&#13;&#13;&#10;Description automatically generated"/>
            <w10:wrap type="square"/>
          </v:shape>
        </w:pict>
      </w:r>
      <w:r w:rsidR="00444B2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141B9F9" w14:textId="77777777" w:rsidR="00444B20" w:rsidRDefault="00444B20" w:rsidP="00444B2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1883EED" w14:textId="77777777" w:rsidR="00444B20" w:rsidRDefault="00444B20" w:rsidP="00444B2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2E2F026" w14:textId="77777777" w:rsidR="00444B20" w:rsidRDefault="00444B20" w:rsidP="00444B2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6D47DC8D" w14:textId="58AB815A" w:rsidR="00444B20" w:rsidRPr="00444B20" w:rsidRDefault="00444B20" w:rsidP="00444B2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3: Global Warming – Exploring Extrapolation</w:t>
      </w:r>
    </w:p>
    <w:p w14:paraId="1B8DCA6D" w14:textId="349C5A7A" w:rsidR="00450D36" w:rsidRDefault="00000000">
      <w:pPr>
        <w:pStyle w:val="Heading2"/>
      </w:pPr>
      <w:r>
        <w:t>Reading in the data</w:t>
      </w:r>
    </w:p>
    <w:p w14:paraId="299B8154" w14:textId="77777777" w:rsidR="00450D36" w:rsidRDefault="00000000">
      <w:pPr>
        <w:pStyle w:val="SourceCode"/>
      </w:pPr>
      <w:r>
        <w:rPr>
          <w:rStyle w:val="NormalTok"/>
        </w:rPr>
        <w:t xml:space="preserve">tem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central_park_yearly_temp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temps) </w:t>
      </w:r>
      <w:r>
        <w:rPr>
          <w:rStyle w:val="CommentTok"/>
        </w:rPr>
        <w:t># so we can refer to variable names</w:t>
      </w:r>
    </w:p>
    <w:p w14:paraId="4DBD432A" w14:textId="77777777" w:rsidR="00450D36" w:rsidRDefault="00000000">
      <w:pPr>
        <w:pStyle w:val="Heading2"/>
      </w:pPr>
      <w:bookmarkStart w:id="1" w:name="basic-scatterplot"/>
      <w:bookmarkEnd w:id="0"/>
      <w:r>
        <w:t>Basic scatterplot</w:t>
      </w:r>
    </w:p>
    <w:p w14:paraId="70C67F51" w14:textId="77777777" w:rsidR="00450D3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ANNUAL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verage Annual Temperature (F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Annual Temperature in </w:t>
      </w:r>
      <w:r>
        <w:rPr>
          <w:rStyle w:val="SpecialCharTok"/>
        </w:rPr>
        <w:t>\n</w:t>
      </w:r>
      <w:r>
        <w:rPr>
          <w:rStyle w:val="StringTok"/>
        </w:rPr>
        <w:t xml:space="preserve"> Central Park, New York, from 1869 - 2019'</w:t>
      </w:r>
      <w:r>
        <w:rPr>
          <w:rStyle w:val="NormalTok"/>
        </w:rPr>
        <w:t>)</w:t>
      </w:r>
    </w:p>
    <w:p w14:paraId="0A0F3732" w14:textId="77777777" w:rsidR="00450D36" w:rsidRDefault="00000000">
      <w:pPr>
        <w:pStyle w:val="FirstParagraph"/>
      </w:pPr>
      <w:r>
        <w:rPr>
          <w:noProof/>
        </w:rPr>
        <w:drawing>
          <wp:inline distT="0" distB="0" distL="0" distR="0" wp14:anchorId="13AC0DD3" wp14:editId="5B0BAED0">
            <wp:extent cx="5362575" cy="4028829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840" cy="405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53AE1" w14:textId="77777777" w:rsidR="00450D36" w:rsidRDefault="00000000">
      <w:pPr>
        <w:pStyle w:val="Heading2"/>
      </w:pPr>
      <w:bookmarkStart w:id="2" w:name="fitting-in-regression-model"/>
      <w:bookmarkEnd w:id="1"/>
      <w:r>
        <w:lastRenderedPageBreak/>
        <w:t>Fitting in regression model</w:t>
      </w:r>
    </w:p>
    <w:p w14:paraId="1D7088AE" w14:textId="6B65D524" w:rsidR="00450D36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585D94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ANNUAL </w:t>
      </w:r>
      <w:r>
        <w:rPr>
          <w:rStyle w:val="SpecialCharTok"/>
        </w:rPr>
        <w:t>~</w:t>
      </w:r>
      <w:r>
        <w:rPr>
          <w:rStyle w:val="NormalTok"/>
        </w:rPr>
        <w:t xml:space="preserve"> YEAR)</w:t>
      </w:r>
      <w:r>
        <w:br/>
      </w:r>
      <w:proofErr w:type="spellStart"/>
      <w:r>
        <w:rPr>
          <w:rStyle w:val="NormalTok"/>
        </w:rPr>
        <w:t>lin</w:t>
      </w:r>
      <w:r w:rsidR="00585D94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013844DF" w14:textId="77777777" w:rsidR="00450D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NUAL ~ 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YEAR  </w:t>
      </w:r>
      <w:r>
        <w:br/>
      </w:r>
      <w:r>
        <w:rPr>
          <w:rStyle w:val="VerbatimChar"/>
        </w:rPr>
        <w:t>##    -2.68943      0.02915</w:t>
      </w:r>
    </w:p>
    <w:p w14:paraId="66B6C154" w14:textId="77777777" w:rsidR="00450D36" w:rsidRDefault="00000000">
      <w:pPr>
        <w:pStyle w:val="Heading2"/>
      </w:pPr>
      <w:bookmarkStart w:id="3" w:name="X5959810bc8f2d456ba6a5bf5893298514729d34"/>
      <w:bookmarkEnd w:id="2"/>
      <w:r>
        <w:t>Predicting annual average temp for years 2025 and 3000</w:t>
      </w:r>
    </w:p>
    <w:p w14:paraId="0C2394B4" w14:textId="0EEBB61A" w:rsidR="00450D36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5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n</w:t>
      </w:r>
      <w:r w:rsidR="00585D94">
        <w:rPr>
          <w:rStyle w:val="NormalTok"/>
        </w:rPr>
        <w:t>R</w:t>
      </w:r>
      <w:r>
        <w:rPr>
          <w:rStyle w:val="NormalTok"/>
        </w:rPr>
        <w:t xml:space="preserve">eg, </w:t>
      </w:r>
      <w:r>
        <w:rPr>
          <w:rStyle w:val="AttributeTok"/>
        </w:rPr>
        <w:t>newdata =</w:t>
      </w:r>
      <w:r>
        <w:rPr>
          <w:rStyle w:val="NormalTok"/>
        </w:rPr>
        <w:t xml:space="preserve"> new)</w:t>
      </w:r>
    </w:p>
    <w:p w14:paraId="4C0C6C85" w14:textId="77777777" w:rsidR="00450D36" w:rsidRDefault="00000000"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>## 56.33523 84.75451</w:t>
      </w:r>
      <w:bookmarkEnd w:id="3"/>
    </w:p>
    <w:sectPr w:rsidR="00450D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AF90A" w14:textId="77777777" w:rsidR="00DB16F0" w:rsidRDefault="00DB16F0">
      <w:pPr>
        <w:spacing w:after="0"/>
      </w:pPr>
      <w:r>
        <w:separator/>
      </w:r>
    </w:p>
  </w:endnote>
  <w:endnote w:type="continuationSeparator" w:id="0">
    <w:p w14:paraId="321CA55D" w14:textId="77777777" w:rsidR="00DB16F0" w:rsidRDefault="00DB16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DDCE0" w14:textId="77777777" w:rsidR="00DB16F0" w:rsidRDefault="00DB16F0">
      <w:r>
        <w:separator/>
      </w:r>
    </w:p>
  </w:footnote>
  <w:footnote w:type="continuationSeparator" w:id="0">
    <w:p w14:paraId="7365C9BF" w14:textId="77777777" w:rsidR="00DB16F0" w:rsidRDefault="00DB16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88F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004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0D36"/>
    <w:rsid w:val="00444B20"/>
    <w:rsid w:val="00450D36"/>
    <w:rsid w:val="00585D94"/>
    <w:rsid w:val="006E79DB"/>
    <w:rsid w:val="00DB16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9FA1CE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5</Words>
  <Characters>829</Characters>
  <Application>Microsoft Office Word</Application>
  <DocSecurity>0</DocSecurity>
  <Lines>6</Lines>
  <Paragraphs>1</Paragraphs>
  <ScaleCrop>false</ScaleCrop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3T16:16:00Z</dcterms:created>
  <dcterms:modified xsi:type="dcterms:W3CDTF">2022-08-0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